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e7a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04a4cc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8dba7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9T11:47:37Z</dcterms:created>
  <dcterms:modified xsi:type="dcterms:W3CDTF">2021-12-29T11:47:37Z</dcterms:modified>
</cp:coreProperties>
</file>